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F36" w:rsidRPr="00D019BF" w:rsidRDefault="00326BF8" w:rsidP="008B4580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Reopening Campus Task Force</w:t>
      </w:r>
    </w:p>
    <w:p w:rsidR="00125493" w:rsidRPr="00125493" w:rsidRDefault="00B921E3" w:rsidP="00CD7CA7">
      <w:pPr>
        <w:pStyle w:val="PlainText"/>
        <w:rPr>
          <w:color w:val="0000FF"/>
          <w:sz w:val="28"/>
          <w:szCs w:val="28"/>
          <w:u w:val="single"/>
        </w:rPr>
      </w:pPr>
      <w:r w:rsidRPr="006A3D29">
        <w:rPr>
          <w:sz w:val="28"/>
          <w:szCs w:val="28"/>
        </w:rPr>
        <w:t>Date:</w:t>
      </w:r>
      <w:r w:rsidR="006D5471" w:rsidRPr="006A3D29">
        <w:rPr>
          <w:sz w:val="28"/>
          <w:szCs w:val="28"/>
        </w:rPr>
        <w:t xml:space="preserve"> </w:t>
      </w:r>
      <w:r w:rsidR="00BF50E0">
        <w:rPr>
          <w:sz w:val="28"/>
          <w:szCs w:val="28"/>
        </w:rPr>
        <w:t>Wednesday, March 2</w:t>
      </w:r>
      <w:r w:rsidR="00E81B5E">
        <w:rPr>
          <w:sz w:val="28"/>
          <w:szCs w:val="28"/>
        </w:rPr>
        <w:t>, 2022</w:t>
      </w:r>
      <w:r w:rsidR="002A247D">
        <w:rPr>
          <w:sz w:val="28"/>
          <w:szCs w:val="28"/>
        </w:rPr>
        <w:t xml:space="preserve"> </w:t>
      </w:r>
      <w:r w:rsidR="00EA03EA" w:rsidRPr="006A3D29">
        <w:rPr>
          <w:sz w:val="28"/>
          <w:szCs w:val="28"/>
        </w:rPr>
        <w:t>|</w:t>
      </w:r>
      <w:r w:rsidR="00E34F36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Begin:</w:t>
      </w:r>
      <w:r w:rsidRPr="006A3D29">
        <w:rPr>
          <w:sz w:val="28"/>
          <w:szCs w:val="28"/>
        </w:rPr>
        <w:t xml:space="preserve"> </w:t>
      </w:r>
      <w:r w:rsidR="00BF50E0">
        <w:rPr>
          <w:sz w:val="28"/>
          <w:szCs w:val="28"/>
        </w:rPr>
        <w:t>9</w:t>
      </w:r>
      <w:r w:rsidR="002A247D">
        <w:rPr>
          <w:sz w:val="28"/>
          <w:szCs w:val="28"/>
        </w:rPr>
        <w:t xml:space="preserve">:00 </w:t>
      </w:r>
      <w:r w:rsidR="00BF50E0">
        <w:rPr>
          <w:sz w:val="28"/>
          <w:szCs w:val="28"/>
        </w:rPr>
        <w:t>a</w:t>
      </w:r>
      <w:r w:rsidR="009A19F3">
        <w:rPr>
          <w:sz w:val="28"/>
          <w:szCs w:val="28"/>
        </w:rPr>
        <w:t>.m.</w:t>
      </w:r>
      <w:r w:rsidR="00B27C70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| End</w:t>
      </w:r>
      <w:r w:rsidRPr="006A3D29">
        <w:rPr>
          <w:sz w:val="28"/>
          <w:szCs w:val="28"/>
        </w:rPr>
        <w:t>:</w:t>
      </w:r>
      <w:r w:rsidR="008C56A4" w:rsidRPr="006A3D29">
        <w:rPr>
          <w:sz w:val="28"/>
          <w:szCs w:val="28"/>
        </w:rPr>
        <w:t xml:space="preserve"> </w:t>
      </w:r>
      <w:r w:rsidR="00BF50E0">
        <w:rPr>
          <w:sz w:val="28"/>
          <w:szCs w:val="28"/>
        </w:rPr>
        <w:t>9</w:t>
      </w:r>
      <w:r w:rsidR="00942547">
        <w:rPr>
          <w:sz w:val="28"/>
          <w:szCs w:val="28"/>
        </w:rPr>
        <w:t xml:space="preserve">:50 </w:t>
      </w:r>
      <w:r w:rsidR="00BF50E0">
        <w:rPr>
          <w:sz w:val="28"/>
          <w:szCs w:val="28"/>
        </w:rPr>
        <w:t>a</w:t>
      </w:r>
      <w:r w:rsidR="00942547">
        <w:rPr>
          <w:sz w:val="28"/>
          <w:szCs w:val="28"/>
        </w:rPr>
        <w:t>.m.</w:t>
      </w:r>
      <w:r w:rsidR="00DE11D5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 xml:space="preserve">| </w:t>
      </w:r>
      <w:r w:rsidR="007B23B0">
        <w:rPr>
          <w:sz w:val="28"/>
          <w:szCs w:val="28"/>
        </w:rPr>
        <w:t xml:space="preserve">Location: </w:t>
      </w:r>
      <w:hyperlink r:id="rId8" w:history="1">
        <w:r w:rsidR="00125493" w:rsidRPr="00674F8A">
          <w:rPr>
            <w:rStyle w:val="Hyperlink"/>
            <w:sz w:val="28"/>
            <w:szCs w:val="28"/>
          </w:rPr>
          <w:t>https://clackamas.zoom.us/j/93277904751</w:t>
        </w:r>
      </w:hyperlink>
    </w:p>
    <w:p w:rsidR="00BE7E0C" w:rsidRPr="0066592F" w:rsidRDefault="00B318CE" w:rsidP="006E2553">
      <w:pPr>
        <w:tabs>
          <w:tab w:val="left" w:pos="9360"/>
          <w:tab w:val="left" w:pos="10800"/>
          <w:tab w:val="left" w:pos="10890"/>
          <w:tab w:val="right" w:pos="14400"/>
        </w:tabs>
        <w:rPr>
          <w:i/>
          <w:sz w:val="6"/>
          <w:szCs w:val="20"/>
        </w:rPr>
      </w:pPr>
      <w:r>
        <w:rPr>
          <w:sz w:val="28"/>
          <w:szCs w:val="28"/>
        </w:rPr>
        <w:tab/>
      </w:r>
      <w:r w:rsidR="00554851" w:rsidRPr="006A3D29">
        <w:rPr>
          <w:sz w:val="28"/>
          <w:szCs w:val="28"/>
        </w:rPr>
        <w:tab/>
      </w:r>
    </w:p>
    <w:tbl>
      <w:tblPr>
        <w:tblStyle w:val="TableGrid"/>
        <w:tblW w:w="14402" w:type="dxa"/>
        <w:tblLayout w:type="fixed"/>
        <w:tblLook w:val="04A0" w:firstRow="1" w:lastRow="0" w:firstColumn="1" w:lastColumn="0" w:noHBand="0" w:noVBand="1"/>
      </w:tblPr>
      <w:tblGrid>
        <w:gridCol w:w="1006"/>
        <w:gridCol w:w="2319"/>
        <w:gridCol w:w="1710"/>
        <w:gridCol w:w="1710"/>
        <w:gridCol w:w="1531"/>
        <w:gridCol w:w="4170"/>
        <w:gridCol w:w="329"/>
        <w:gridCol w:w="1619"/>
        <w:gridCol w:w="8"/>
      </w:tblGrid>
      <w:tr w:rsidR="0018494D" w:rsidTr="00BA483E">
        <w:trPr>
          <w:gridAfter w:val="1"/>
          <w:wAfter w:w="8" w:type="dxa"/>
          <w:trHeight w:val="64"/>
        </w:trPr>
        <w:tc>
          <w:tcPr>
            <w:tcW w:w="14394" w:type="dxa"/>
            <w:gridSpan w:val="8"/>
            <w:shd w:val="clear" w:color="auto" w:fill="B8CCE4" w:themeFill="accent1" w:themeFillTint="66"/>
            <w:vAlign w:val="center"/>
          </w:tcPr>
          <w:p w:rsidR="0018494D" w:rsidRPr="00D94AEC" w:rsidRDefault="00466595" w:rsidP="00DA3933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MBERSHIP</w:t>
            </w:r>
          </w:p>
        </w:tc>
      </w:tr>
      <w:tr w:rsidR="00466595" w:rsidTr="00BA483E">
        <w:trPr>
          <w:gridAfter w:val="1"/>
          <w:wAfter w:w="8" w:type="dxa"/>
          <w:trHeight w:val="431"/>
        </w:trPr>
        <w:tc>
          <w:tcPr>
            <w:tcW w:w="14394" w:type="dxa"/>
            <w:gridSpan w:val="8"/>
            <w:shd w:val="clear" w:color="auto" w:fill="DBE5F1" w:themeFill="accent1" w:themeFillTint="33"/>
            <w:vAlign w:val="center"/>
          </w:tcPr>
          <w:p w:rsidR="00466595" w:rsidRPr="0030545F" w:rsidRDefault="0030545F" w:rsidP="0030545F">
            <w:pPr>
              <w:rPr>
                <w:sz w:val="32"/>
                <w:szCs w:val="32"/>
              </w:rPr>
            </w:pPr>
            <w:r w:rsidRPr="0030545F">
              <w:rPr>
                <w:szCs w:val="32"/>
              </w:rPr>
              <w:t xml:space="preserve">Bob Cochran, </w:t>
            </w:r>
            <w:r w:rsidR="007B227A">
              <w:rPr>
                <w:szCs w:val="32"/>
              </w:rPr>
              <w:t xml:space="preserve">Casey Layton, </w:t>
            </w:r>
            <w:r w:rsidRPr="0030545F">
              <w:rPr>
                <w:szCs w:val="32"/>
              </w:rPr>
              <w:t>David Plotkin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Dru Urbassik,</w:t>
            </w:r>
            <w:r w:rsidR="00DF4CD6">
              <w:rPr>
                <w:szCs w:val="32"/>
              </w:rPr>
              <w:t xml:space="preserve"> Jennifer Nickell,</w:t>
            </w:r>
            <w:r w:rsidRPr="0030545F">
              <w:rPr>
                <w:szCs w:val="32"/>
              </w:rPr>
              <w:t xml:space="preserve"> John Phelps,</w:t>
            </w:r>
            <w:r w:rsidR="00AD372D">
              <w:rPr>
                <w:szCs w:val="32"/>
              </w:rPr>
              <w:t xml:space="preserve"> Melissa Jones,</w:t>
            </w:r>
            <w:r w:rsidRPr="0030545F">
              <w:rPr>
                <w:szCs w:val="32"/>
              </w:rPr>
              <w:t xml:space="preserve"> Melissa Padron, Melissa Richardson, Sara Sellards (recorder), Sarah Hoover, Sue Goff, Tara Sprehe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Tom Sonoff, Vicki Hedges</w:t>
            </w:r>
          </w:p>
        </w:tc>
      </w:tr>
      <w:tr w:rsidR="00466595" w:rsidTr="00BA483E">
        <w:trPr>
          <w:gridAfter w:val="1"/>
          <w:wAfter w:w="8" w:type="dxa"/>
          <w:trHeight w:val="64"/>
        </w:trPr>
        <w:tc>
          <w:tcPr>
            <w:tcW w:w="14394" w:type="dxa"/>
            <w:gridSpan w:val="8"/>
            <w:shd w:val="clear" w:color="auto" w:fill="B8CCE4" w:themeFill="accent1" w:themeFillTint="66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  <w:sz w:val="32"/>
                <w:szCs w:val="32"/>
              </w:rPr>
            </w:pPr>
            <w:r w:rsidRPr="00D94AEC">
              <w:rPr>
                <w:b/>
                <w:sz w:val="32"/>
                <w:szCs w:val="32"/>
              </w:rPr>
              <w:t>COMMITMENTS</w:t>
            </w:r>
          </w:p>
        </w:tc>
      </w:tr>
      <w:tr w:rsidR="00466595" w:rsidRPr="00D94AEC" w:rsidTr="009E51A8">
        <w:trPr>
          <w:gridAfter w:val="1"/>
          <w:wAfter w:w="8" w:type="dxa"/>
        </w:trPr>
        <w:tc>
          <w:tcPr>
            <w:tcW w:w="100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Date</w:t>
            </w:r>
          </w:p>
        </w:tc>
        <w:tc>
          <w:tcPr>
            <w:tcW w:w="231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o</w:t>
            </w:r>
          </w:p>
        </w:tc>
        <w:tc>
          <w:tcPr>
            <w:tcW w:w="4951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at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Promised To</w:t>
            </w:r>
          </w:p>
        </w:tc>
        <w:tc>
          <w:tcPr>
            <w:tcW w:w="1948" w:type="dxa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en</w:t>
            </w:r>
          </w:p>
        </w:tc>
      </w:tr>
      <w:tr w:rsidR="00466595" w:rsidTr="009E51A8">
        <w:trPr>
          <w:gridAfter w:val="1"/>
          <w:wAfter w:w="8" w:type="dxa"/>
          <w:trHeight w:val="70"/>
        </w:trPr>
        <w:tc>
          <w:tcPr>
            <w:tcW w:w="1006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231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4951" w:type="dxa"/>
            <w:gridSpan w:val="3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/>
        </w:tc>
        <w:tc>
          <w:tcPr>
            <w:tcW w:w="4170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1948" w:type="dxa"/>
            <w:gridSpan w:val="2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</w:tr>
      <w:tr w:rsidR="00466595" w:rsidRPr="00473EE3" w:rsidTr="009E51A8">
        <w:trPr>
          <w:trHeight w:val="70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br w:type="page"/>
            </w:r>
            <w:r>
              <w:br w:type="page"/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>Topic/Item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Allotted Time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Key Points</w:t>
            </w:r>
          </w:p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0"/>
                <w:szCs w:val="20"/>
              </w:rPr>
              <w:t>Provide 50 words or less on expected outcome</w:t>
            </w: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3D7B10" w:rsidTr="009E51A8">
        <w:trPr>
          <w:trHeight w:val="503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Pr="00BD2D76" w:rsidRDefault="003D7B10" w:rsidP="003D7B10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ollow-ups/old busines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085FC3" w:rsidP="003D7B10">
            <w:r>
              <w:t>David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Default="00085FC3" w:rsidP="003D7B10">
            <w:r>
              <w:t>10</w:t>
            </w:r>
            <w:r w:rsidR="007B5BEE">
              <w:t xml:space="preserve">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5BEE" w:rsidRPr="00AF7121" w:rsidRDefault="00085FC3" w:rsidP="00AF71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ecutive Team update on mask mandate</w:t>
            </w:r>
            <w:r w:rsidR="00F655B0">
              <w:rPr>
                <w:sz w:val="20"/>
                <w:szCs w:val="20"/>
              </w:rPr>
              <w:t>.</w:t>
            </w: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7B10" w:rsidRPr="003F7E67" w:rsidRDefault="001915AF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178789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0B33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Discussion</w:t>
            </w:r>
          </w:p>
          <w:p w:rsidR="003D7B10" w:rsidRPr="003F7E67" w:rsidRDefault="001915AF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785108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Decision</w:t>
            </w:r>
          </w:p>
          <w:p w:rsidR="003D7B10" w:rsidRPr="003F7E67" w:rsidRDefault="001915AF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3801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Advocacy</w:t>
            </w:r>
          </w:p>
          <w:p w:rsidR="003D7B10" w:rsidRDefault="001915AF" w:rsidP="003D7B1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178256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7B1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3D7B1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085FC3" w:rsidTr="009E51A8">
        <w:trPr>
          <w:trHeight w:val="503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5FC3" w:rsidRDefault="00085FC3" w:rsidP="003D7B10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hysical distancing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5FC3" w:rsidRDefault="00085FC3" w:rsidP="003D7B10">
            <w:r>
              <w:t>Tar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5FC3" w:rsidRDefault="00085FC3" w:rsidP="003D7B10">
            <w:r>
              <w:t>20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5FC3" w:rsidRPr="00AF7121" w:rsidRDefault="00656B20" w:rsidP="00AF71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ffirm with Task Force keeping 6’ or 3’ distance in classrooms for spring term. Discussion to follow regarding other spaces. </w:t>
            </w: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5FC3" w:rsidRPr="003F7E67" w:rsidRDefault="00085FC3" w:rsidP="00085FC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229712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Pr="003F7E67">
              <w:rPr>
                <w:sz w:val="18"/>
                <w:szCs w:val="18"/>
              </w:rPr>
              <w:t xml:space="preserve"> Discussion</w:t>
            </w:r>
          </w:p>
          <w:p w:rsidR="00085FC3" w:rsidRPr="003F7E67" w:rsidRDefault="00085FC3" w:rsidP="00085FC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239666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Decision</w:t>
            </w:r>
          </w:p>
          <w:p w:rsidR="00085FC3" w:rsidRPr="003F7E67" w:rsidRDefault="00085FC3" w:rsidP="00085FC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61234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Advocacy</w:t>
            </w:r>
          </w:p>
          <w:p w:rsidR="00085FC3" w:rsidRDefault="00085FC3" w:rsidP="00085FC3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26304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F50E0" w:rsidTr="009E51A8">
        <w:trPr>
          <w:trHeight w:val="503"/>
        </w:trPr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Pr="00B32405" w:rsidRDefault="00BF50E0" w:rsidP="00BF50E0">
            <w:pPr>
              <w:pStyle w:val="ListParagraph"/>
              <w:numPr>
                <w:ilvl w:val="0"/>
                <w:numId w:val="10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/FA scheduling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Pr="001E2EB6" w:rsidRDefault="00656B20" w:rsidP="00BF50E0">
            <w:r>
              <w:t>David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Default="00656B20" w:rsidP="00BF50E0">
            <w:r>
              <w:t>20</w:t>
            </w:r>
            <w:r w:rsidR="00BF50E0">
              <w:t xml:space="preserve"> minutes</w:t>
            </w:r>
          </w:p>
        </w:tc>
        <w:tc>
          <w:tcPr>
            <w:tcW w:w="60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Default="00BF50E0" w:rsidP="00BF50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ning</w:t>
            </w:r>
            <w:r w:rsidRPr="00AF7121">
              <w:rPr>
                <w:sz w:val="20"/>
                <w:szCs w:val="20"/>
              </w:rPr>
              <w:t xml:space="preserve"> conversation of upcoming transition period including the future of the Return to Campus application</w:t>
            </w:r>
            <w:r w:rsidR="00F655B0">
              <w:rPr>
                <w:sz w:val="20"/>
                <w:szCs w:val="20"/>
              </w:rPr>
              <w:t>.</w:t>
            </w:r>
            <w:r w:rsidR="001915AF">
              <w:rPr>
                <w:sz w:val="20"/>
                <w:szCs w:val="20"/>
              </w:rPr>
              <w:t xml:space="preserve"> Proposed recommendation:</w:t>
            </w:r>
            <w:bookmarkStart w:id="0" w:name="_GoBack"/>
            <w:bookmarkEnd w:id="0"/>
            <w:r w:rsidR="001915AF">
              <w:rPr>
                <w:sz w:val="20"/>
                <w:szCs w:val="20"/>
              </w:rPr>
              <w:t xml:space="preserve"> eliminating the need for return to campus application. </w:t>
            </w:r>
          </w:p>
        </w:tc>
        <w:tc>
          <w:tcPr>
            <w:tcW w:w="16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50E0" w:rsidRPr="003F7E67" w:rsidRDefault="001915AF" w:rsidP="00BF50E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474382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0E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F50E0" w:rsidRPr="003F7E67">
              <w:rPr>
                <w:sz w:val="18"/>
                <w:szCs w:val="18"/>
              </w:rPr>
              <w:t xml:space="preserve"> Discussion</w:t>
            </w:r>
          </w:p>
          <w:p w:rsidR="00BF50E0" w:rsidRPr="003F7E67" w:rsidRDefault="001915AF" w:rsidP="00BF50E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6808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0E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F50E0" w:rsidRPr="003F7E67">
              <w:rPr>
                <w:sz w:val="18"/>
                <w:szCs w:val="18"/>
              </w:rPr>
              <w:t xml:space="preserve"> Decision</w:t>
            </w:r>
          </w:p>
          <w:p w:rsidR="00BF50E0" w:rsidRPr="003F7E67" w:rsidRDefault="001915AF" w:rsidP="00BF50E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86165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0E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F50E0" w:rsidRPr="003F7E67">
              <w:rPr>
                <w:sz w:val="18"/>
                <w:szCs w:val="18"/>
              </w:rPr>
              <w:t xml:space="preserve"> Advocacy</w:t>
            </w:r>
          </w:p>
          <w:p w:rsidR="00BF50E0" w:rsidRDefault="001915AF" w:rsidP="00BF50E0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941162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0E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F50E0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F50E0" w:rsidRPr="00473EE3" w:rsidTr="009E51A8">
        <w:trPr>
          <w:trHeight w:val="70"/>
        </w:trPr>
        <w:tc>
          <w:tcPr>
            <w:tcW w:w="3325" w:type="dxa"/>
            <w:gridSpan w:val="2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BF50E0" w:rsidRPr="00473EE3" w:rsidRDefault="00BF50E0" w:rsidP="00BF50E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Next</w:t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 xml:space="preserve"> Meeting Date</w:t>
            </w:r>
            <w:r>
              <w:rPr>
                <w:b/>
                <w:color w:val="FFFFFF" w:themeColor="background1"/>
                <w:sz w:val="28"/>
                <w:szCs w:val="28"/>
              </w:rPr>
              <w:t>s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BF50E0" w:rsidRPr="00473EE3" w:rsidRDefault="00BF50E0" w:rsidP="00BF50E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Start Time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BF50E0" w:rsidRPr="00473EE3" w:rsidRDefault="00BF50E0" w:rsidP="00BF50E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End time</w:t>
            </w:r>
          </w:p>
        </w:tc>
        <w:tc>
          <w:tcPr>
            <w:tcW w:w="7657" w:type="dxa"/>
            <w:gridSpan w:val="5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BF50E0" w:rsidRPr="00473EE3" w:rsidRDefault="00BF50E0" w:rsidP="00BF50E0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Location</w:t>
            </w:r>
          </w:p>
        </w:tc>
      </w:tr>
      <w:tr w:rsidR="00BF50E0" w:rsidTr="009E51A8">
        <w:trPr>
          <w:trHeight w:val="70"/>
        </w:trPr>
        <w:tc>
          <w:tcPr>
            <w:tcW w:w="3325" w:type="dxa"/>
            <w:gridSpan w:val="2"/>
            <w:vAlign w:val="center"/>
          </w:tcPr>
          <w:p w:rsidR="00BF50E0" w:rsidRDefault="00BF50E0" w:rsidP="00BF50E0">
            <w:pPr>
              <w:jc w:val="center"/>
              <w:rPr>
                <w:b/>
              </w:rPr>
            </w:pPr>
            <w:r>
              <w:rPr>
                <w:b/>
              </w:rPr>
              <w:t>Friday, March 4</w:t>
            </w:r>
          </w:p>
        </w:tc>
        <w:tc>
          <w:tcPr>
            <w:tcW w:w="1710" w:type="dxa"/>
            <w:vAlign w:val="center"/>
          </w:tcPr>
          <w:p w:rsidR="00BF50E0" w:rsidRDefault="00BF50E0" w:rsidP="00BF50E0">
            <w:pPr>
              <w:jc w:val="center"/>
            </w:pPr>
            <w:r>
              <w:t>3:00 p.m.</w:t>
            </w:r>
          </w:p>
        </w:tc>
        <w:tc>
          <w:tcPr>
            <w:tcW w:w="1710" w:type="dxa"/>
            <w:vAlign w:val="center"/>
          </w:tcPr>
          <w:p w:rsidR="00BF50E0" w:rsidRDefault="00BF50E0" w:rsidP="00BF50E0">
            <w:pPr>
              <w:jc w:val="center"/>
            </w:pPr>
            <w:r>
              <w:t>3:50 p.m.</w:t>
            </w:r>
          </w:p>
        </w:tc>
        <w:tc>
          <w:tcPr>
            <w:tcW w:w="7657" w:type="dxa"/>
            <w:gridSpan w:val="5"/>
          </w:tcPr>
          <w:p w:rsidR="00BF50E0" w:rsidRDefault="00BF50E0" w:rsidP="00BF50E0">
            <w:pPr>
              <w:jc w:val="center"/>
            </w:pPr>
            <w:r w:rsidRPr="00E308AB">
              <w:t>Zoom</w:t>
            </w:r>
          </w:p>
        </w:tc>
      </w:tr>
      <w:tr w:rsidR="00BF50E0" w:rsidTr="009E51A8">
        <w:trPr>
          <w:trHeight w:val="70"/>
        </w:trPr>
        <w:tc>
          <w:tcPr>
            <w:tcW w:w="3325" w:type="dxa"/>
            <w:gridSpan w:val="2"/>
            <w:vAlign w:val="center"/>
          </w:tcPr>
          <w:p w:rsidR="00BF50E0" w:rsidRDefault="00BF50E0" w:rsidP="00BF50E0">
            <w:pPr>
              <w:jc w:val="center"/>
              <w:rPr>
                <w:b/>
              </w:rPr>
            </w:pPr>
            <w:r>
              <w:rPr>
                <w:b/>
              </w:rPr>
              <w:t>Friday, March 11</w:t>
            </w:r>
          </w:p>
        </w:tc>
        <w:tc>
          <w:tcPr>
            <w:tcW w:w="1710" w:type="dxa"/>
            <w:vAlign w:val="center"/>
          </w:tcPr>
          <w:p w:rsidR="00BF50E0" w:rsidRDefault="00BF50E0" w:rsidP="00BF50E0">
            <w:pPr>
              <w:jc w:val="center"/>
            </w:pPr>
            <w:r>
              <w:t>3:00 p.m.</w:t>
            </w:r>
          </w:p>
        </w:tc>
        <w:tc>
          <w:tcPr>
            <w:tcW w:w="1710" w:type="dxa"/>
            <w:vAlign w:val="center"/>
          </w:tcPr>
          <w:p w:rsidR="00BF50E0" w:rsidRDefault="00BF50E0" w:rsidP="00BF50E0">
            <w:pPr>
              <w:jc w:val="center"/>
            </w:pPr>
            <w:r>
              <w:t>3:50 p.m.</w:t>
            </w:r>
          </w:p>
        </w:tc>
        <w:tc>
          <w:tcPr>
            <w:tcW w:w="7657" w:type="dxa"/>
            <w:gridSpan w:val="5"/>
          </w:tcPr>
          <w:p w:rsidR="00BF50E0" w:rsidRDefault="00BF50E0" w:rsidP="00BF50E0">
            <w:pPr>
              <w:jc w:val="center"/>
            </w:pPr>
            <w:r w:rsidRPr="00E308AB">
              <w:t>Zoom</w:t>
            </w:r>
          </w:p>
        </w:tc>
      </w:tr>
      <w:tr w:rsidR="00BF50E0" w:rsidTr="009E51A8">
        <w:trPr>
          <w:trHeight w:val="70"/>
        </w:trPr>
        <w:tc>
          <w:tcPr>
            <w:tcW w:w="3325" w:type="dxa"/>
            <w:gridSpan w:val="2"/>
            <w:vAlign w:val="center"/>
          </w:tcPr>
          <w:p w:rsidR="00BF50E0" w:rsidRDefault="00BF50E0" w:rsidP="00BF50E0">
            <w:pPr>
              <w:jc w:val="center"/>
              <w:rPr>
                <w:b/>
              </w:rPr>
            </w:pPr>
            <w:r>
              <w:rPr>
                <w:b/>
              </w:rPr>
              <w:t>Friday, March 18</w:t>
            </w:r>
          </w:p>
        </w:tc>
        <w:tc>
          <w:tcPr>
            <w:tcW w:w="1710" w:type="dxa"/>
            <w:vAlign w:val="center"/>
          </w:tcPr>
          <w:p w:rsidR="00BF50E0" w:rsidRDefault="00BF50E0" w:rsidP="00BF50E0">
            <w:pPr>
              <w:jc w:val="center"/>
            </w:pPr>
            <w:r>
              <w:t>10:00 a.m.</w:t>
            </w:r>
          </w:p>
        </w:tc>
        <w:tc>
          <w:tcPr>
            <w:tcW w:w="1710" w:type="dxa"/>
            <w:vAlign w:val="center"/>
          </w:tcPr>
          <w:p w:rsidR="00BF50E0" w:rsidRDefault="00BF50E0" w:rsidP="00BF50E0">
            <w:pPr>
              <w:jc w:val="center"/>
            </w:pPr>
            <w:r>
              <w:t>10:50 a.m.</w:t>
            </w:r>
          </w:p>
        </w:tc>
        <w:tc>
          <w:tcPr>
            <w:tcW w:w="7657" w:type="dxa"/>
            <w:gridSpan w:val="5"/>
          </w:tcPr>
          <w:p w:rsidR="00BF50E0" w:rsidRDefault="00BF50E0" w:rsidP="00BF50E0">
            <w:pPr>
              <w:jc w:val="center"/>
            </w:pPr>
            <w:r w:rsidRPr="00E308AB">
              <w:t>Zoom</w:t>
            </w:r>
          </w:p>
        </w:tc>
      </w:tr>
    </w:tbl>
    <w:p w:rsidR="00BB700E" w:rsidRDefault="00BB700E">
      <w:r>
        <w:br w:type="page"/>
      </w:r>
    </w:p>
    <w:tbl>
      <w:tblPr>
        <w:tblStyle w:val="TableGrid"/>
        <w:tblW w:w="14394" w:type="dxa"/>
        <w:tblLayout w:type="fixed"/>
        <w:tblLook w:val="04A0" w:firstRow="1" w:lastRow="0" w:firstColumn="1" w:lastColumn="0" w:noHBand="0" w:noVBand="1"/>
      </w:tblPr>
      <w:tblGrid>
        <w:gridCol w:w="3145"/>
        <w:gridCol w:w="1800"/>
        <w:gridCol w:w="1800"/>
        <w:gridCol w:w="6030"/>
        <w:gridCol w:w="1619"/>
      </w:tblGrid>
      <w:tr w:rsidR="002A247D" w:rsidRPr="00CD32E0" w:rsidTr="00BB700E">
        <w:trPr>
          <w:trHeight w:val="70"/>
        </w:trPr>
        <w:tc>
          <w:tcPr>
            <w:tcW w:w="3145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lastRenderedPageBreak/>
              <w:t>F</w:t>
            </w:r>
            <w:r w:rsidRPr="00CD32E0">
              <w:rPr>
                <w:b/>
                <w:color w:val="FFFFFF" w:themeColor="background1"/>
                <w:sz w:val="28"/>
                <w:szCs w:val="28"/>
              </w:rPr>
              <w:t>uture Agenda Items</w:t>
            </w:r>
          </w:p>
        </w:tc>
        <w:tc>
          <w:tcPr>
            <w:tcW w:w="180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80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Time</w:t>
            </w:r>
          </w:p>
        </w:tc>
        <w:tc>
          <w:tcPr>
            <w:tcW w:w="6030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Key Points / Notes</w:t>
            </w:r>
          </w:p>
        </w:tc>
        <w:tc>
          <w:tcPr>
            <w:tcW w:w="1619" w:type="dxa"/>
            <w:shd w:val="clear" w:color="auto" w:fill="365F91" w:themeFill="accent1" w:themeFillShade="BF"/>
            <w:vAlign w:val="center"/>
          </w:tcPr>
          <w:p w:rsidR="002A247D" w:rsidRPr="00CD32E0" w:rsidRDefault="002A247D" w:rsidP="002A247D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BB700E" w:rsidTr="00BB700E">
        <w:trPr>
          <w:trHeight w:val="64"/>
        </w:trPr>
        <w:tc>
          <w:tcPr>
            <w:tcW w:w="3145" w:type="dxa"/>
          </w:tcPr>
          <w:p w:rsidR="00BB700E" w:rsidRDefault="00BB700E" w:rsidP="00BB700E">
            <w:pPr>
              <w:spacing w:before="40" w:after="40"/>
            </w:pPr>
            <w:r>
              <w:t>What is our final goal?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1915AF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4191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1915AF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96356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1915AF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6219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1915AF" w:rsidP="00BB700E">
            <w:sdt>
              <w:sdtPr>
                <w:rPr>
                  <w:sz w:val="18"/>
                  <w:szCs w:val="18"/>
                </w:rPr>
                <w:id w:val="-159138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B700E" w:rsidTr="00BB700E">
        <w:trPr>
          <w:trHeight w:val="70"/>
        </w:trPr>
        <w:tc>
          <w:tcPr>
            <w:tcW w:w="3145" w:type="dxa"/>
          </w:tcPr>
          <w:p w:rsidR="00BB700E" w:rsidRDefault="00BB700E" w:rsidP="00BB700E">
            <w:pPr>
              <w:spacing w:before="40" w:after="40"/>
            </w:pPr>
            <w:r>
              <w:t>What to do with the existing return to campus plan?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1915AF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218480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1915AF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84054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1915AF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5072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1915AF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3741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BB700E" w:rsidTr="00BB700E">
        <w:trPr>
          <w:trHeight w:val="70"/>
        </w:trPr>
        <w:tc>
          <w:tcPr>
            <w:tcW w:w="3145" w:type="dxa"/>
          </w:tcPr>
          <w:p w:rsidR="00BB700E" w:rsidRPr="001077CC" w:rsidRDefault="00BB700E" w:rsidP="00BB700E">
            <w:pPr>
              <w:spacing w:before="40" w:after="40"/>
              <w:rPr>
                <w:b/>
                <w:sz w:val="24"/>
                <w:szCs w:val="24"/>
              </w:rPr>
            </w:pPr>
            <w:r w:rsidRPr="001077CC">
              <w:t>X by Y conversation</w:t>
            </w:r>
            <w:r>
              <w:t xml:space="preserve"> (contingency planning)</w:t>
            </w: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800" w:type="dxa"/>
          </w:tcPr>
          <w:p w:rsidR="00BB700E" w:rsidRDefault="00BB700E" w:rsidP="00BB700E">
            <w:pPr>
              <w:spacing w:before="40" w:after="40"/>
            </w:pPr>
            <w:r>
              <w:t>TBD</w:t>
            </w:r>
          </w:p>
        </w:tc>
        <w:tc>
          <w:tcPr>
            <w:tcW w:w="6030" w:type="dxa"/>
          </w:tcPr>
          <w:p w:rsidR="00BB700E" w:rsidRDefault="00BB700E" w:rsidP="00BB700E">
            <w:pPr>
              <w:spacing w:before="40" w:after="40"/>
            </w:pPr>
          </w:p>
        </w:tc>
        <w:tc>
          <w:tcPr>
            <w:tcW w:w="1619" w:type="dxa"/>
          </w:tcPr>
          <w:p w:rsidR="00BB700E" w:rsidRPr="003F7E67" w:rsidRDefault="001915AF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09003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iscussion</w:t>
            </w:r>
          </w:p>
          <w:p w:rsidR="00BB700E" w:rsidRPr="003F7E67" w:rsidRDefault="001915AF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8649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Decision</w:t>
            </w:r>
          </w:p>
          <w:p w:rsidR="00BB700E" w:rsidRPr="003F7E67" w:rsidRDefault="001915AF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3940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Advocacy</w:t>
            </w:r>
          </w:p>
          <w:p w:rsidR="00BB700E" w:rsidRDefault="001915AF" w:rsidP="00BB700E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12825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700E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BB700E" w:rsidRPr="003F7E67">
              <w:rPr>
                <w:sz w:val="18"/>
                <w:szCs w:val="18"/>
              </w:rPr>
              <w:t xml:space="preserve"> Information</w:t>
            </w:r>
          </w:p>
        </w:tc>
      </w:tr>
    </w:tbl>
    <w:p w:rsidR="009C52A4" w:rsidRDefault="009C52A4" w:rsidP="00967DC8">
      <w:pPr>
        <w:rPr>
          <w:rFonts w:ascii="Arial" w:eastAsia="Times New Roman" w:hAnsi="Arial" w:cs="Arial"/>
          <w:b/>
        </w:rPr>
      </w:pPr>
    </w:p>
    <w:sectPr w:rsidR="009C52A4" w:rsidSect="00142115">
      <w:pgSz w:w="15840" w:h="12240" w:orient="landscape"/>
      <w:pgMar w:top="432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7823" w:rsidRDefault="00C57823" w:rsidP="00B3679E">
      <w:r>
        <w:separator/>
      </w:r>
    </w:p>
  </w:endnote>
  <w:endnote w:type="continuationSeparator" w:id="0">
    <w:p w:rsidR="00C57823" w:rsidRDefault="00C57823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7823" w:rsidRDefault="00C57823" w:rsidP="00B3679E">
      <w:r>
        <w:separator/>
      </w:r>
    </w:p>
  </w:footnote>
  <w:footnote w:type="continuationSeparator" w:id="0">
    <w:p w:rsidR="00C57823" w:rsidRDefault="00C57823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76F96"/>
    <w:multiLevelType w:val="hybridMultilevel"/>
    <w:tmpl w:val="2E5A7FB2"/>
    <w:lvl w:ilvl="0" w:tplc="6396DFFA">
      <w:start w:val="1"/>
      <w:numFmt w:val="decimal"/>
      <w:lvlText w:val="%1."/>
      <w:lvlJc w:val="left"/>
      <w:pPr>
        <w:ind w:left="360" w:hanging="360"/>
      </w:pPr>
      <w:rPr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EF0286"/>
    <w:multiLevelType w:val="hybridMultilevel"/>
    <w:tmpl w:val="09787B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E4592"/>
    <w:multiLevelType w:val="multilevel"/>
    <w:tmpl w:val="43F23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AD3FD6"/>
    <w:multiLevelType w:val="hybridMultilevel"/>
    <w:tmpl w:val="9012A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A00E32"/>
    <w:multiLevelType w:val="multilevel"/>
    <w:tmpl w:val="A8C4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AF69FA"/>
    <w:multiLevelType w:val="hybridMultilevel"/>
    <w:tmpl w:val="C802A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603C9B"/>
    <w:multiLevelType w:val="hybridMultilevel"/>
    <w:tmpl w:val="29E6AFC2"/>
    <w:lvl w:ilvl="0" w:tplc="22E06E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A82D41"/>
    <w:multiLevelType w:val="hybridMultilevel"/>
    <w:tmpl w:val="365CD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2465EA2"/>
    <w:multiLevelType w:val="multilevel"/>
    <w:tmpl w:val="7DF23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BC4B11"/>
    <w:multiLevelType w:val="multilevel"/>
    <w:tmpl w:val="2AF8B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0C3D8A"/>
    <w:multiLevelType w:val="hybridMultilevel"/>
    <w:tmpl w:val="4F722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9B62948"/>
    <w:multiLevelType w:val="hybridMultilevel"/>
    <w:tmpl w:val="A40C078E"/>
    <w:lvl w:ilvl="0" w:tplc="0660E5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C73711"/>
    <w:multiLevelType w:val="hybridMultilevel"/>
    <w:tmpl w:val="8D22E9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C0D4C37"/>
    <w:multiLevelType w:val="hybridMultilevel"/>
    <w:tmpl w:val="2834C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9"/>
  </w:num>
  <w:num w:numId="5">
    <w:abstractNumId w:val="2"/>
  </w:num>
  <w:num w:numId="6">
    <w:abstractNumId w:val="3"/>
  </w:num>
  <w:num w:numId="7">
    <w:abstractNumId w:val="5"/>
  </w:num>
  <w:num w:numId="8">
    <w:abstractNumId w:val="10"/>
  </w:num>
  <w:num w:numId="9">
    <w:abstractNumId w:val="1"/>
  </w:num>
  <w:num w:numId="10">
    <w:abstractNumId w:val="7"/>
  </w:num>
  <w:num w:numId="11">
    <w:abstractNumId w:val="11"/>
  </w:num>
  <w:num w:numId="12">
    <w:abstractNumId w:val="6"/>
  </w:num>
  <w:num w:numId="13">
    <w:abstractNumId w:val="12"/>
  </w:num>
  <w:num w:numId="1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sDQ2NzQ2NTUwNjRV0lEKTi0uzszPAykwrAUAAK1zWSwAAAA="/>
  </w:docVars>
  <w:rsids>
    <w:rsidRoot w:val="008B4580"/>
    <w:rsid w:val="00004270"/>
    <w:rsid w:val="000057BB"/>
    <w:rsid w:val="00006B83"/>
    <w:rsid w:val="00012791"/>
    <w:rsid w:val="00014D8F"/>
    <w:rsid w:val="000155FE"/>
    <w:rsid w:val="000168FA"/>
    <w:rsid w:val="00017068"/>
    <w:rsid w:val="0002033E"/>
    <w:rsid w:val="0002154C"/>
    <w:rsid w:val="00022D31"/>
    <w:rsid w:val="00022EEF"/>
    <w:rsid w:val="0002612D"/>
    <w:rsid w:val="00027C8E"/>
    <w:rsid w:val="0003148E"/>
    <w:rsid w:val="00037E21"/>
    <w:rsid w:val="00041152"/>
    <w:rsid w:val="00053A48"/>
    <w:rsid w:val="000600AD"/>
    <w:rsid w:val="000618B4"/>
    <w:rsid w:val="000643CF"/>
    <w:rsid w:val="00064BD1"/>
    <w:rsid w:val="00065846"/>
    <w:rsid w:val="0006684A"/>
    <w:rsid w:val="00067077"/>
    <w:rsid w:val="00067C3A"/>
    <w:rsid w:val="0007288F"/>
    <w:rsid w:val="000728B8"/>
    <w:rsid w:val="00074CFC"/>
    <w:rsid w:val="00080756"/>
    <w:rsid w:val="00080915"/>
    <w:rsid w:val="00081576"/>
    <w:rsid w:val="0008341E"/>
    <w:rsid w:val="00085FC3"/>
    <w:rsid w:val="000877AE"/>
    <w:rsid w:val="0009088B"/>
    <w:rsid w:val="000924B3"/>
    <w:rsid w:val="00092599"/>
    <w:rsid w:val="000941BB"/>
    <w:rsid w:val="00094640"/>
    <w:rsid w:val="00094648"/>
    <w:rsid w:val="0009697D"/>
    <w:rsid w:val="00096AA7"/>
    <w:rsid w:val="00097051"/>
    <w:rsid w:val="000A11BC"/>
    <w:rsid w:val="000A1A25"/>
    <w:rsid w:val="000A22AF"/>
    <w:rsid w:val="000A30BB"/>
    <w:rsid w:val="000A54E1"/>
    <w:rsid w:val="000A7C46"/>
    <w:rsid w:val="000B0C14"/>
    <w:rsid w:val="000B6969"/>
    <w:rsid w:val="000B6CF4"/>
    <w:rsid w:val="000B6FA5"/>
    <w:rsid w:val="000B783A"/>
    <w:rsid w:val="000C17A9"/>
    <w:rsid w:val="000C24B2"/>
    <w:rsid w:val="000C3AB0"/>
    <w:rsid w:val="000C6836"/>
    <w:rsid w:val="000C7957"/>
    <w:rsid w:val="000D18D8"/>
    <w:rsid w:val="000D3219"/>
    <w:rsid w:val="000D5325"/>
    <w:rsid w:val="000D7015"/>
    <w:rsid w:val="000E07D5"/>
    <w:rsid w:val="000E13E5"/>
    <w:rsid w:val="000E1CC1"/>
    <w:rsid w:val="000E266B"/>
    <w:rsid w:val="000E2C4E"/>
    <w:rsid w:val="000E7771"/>
    <w:rsid w:val="000F029B"/>
    <w:rsid w:val="000F1FC8"/>
    <w:rsid w:val="000F5500"/>
    <w:rsid w:val="00101BC4"/>
    <w:rsid w:val="0010270C"/>
    <w:rsid w:val="001077CC"/>
    <w:rsid w:val="0011035F"/>
    <w:rsid w:val="001117A5"/>
    <w:rsid w:val="0011247A"/>
    <w:rsid w:val="00113226"/>
    <w:rsid w:val="00115D1B"/>
    <w:rsid w:val="00122CB5"/>
    <w:rsid w:val="00123507"/>
    <w:rsid w:val="0012451F"/>
    <w:rsid w:val="00125493"/>
    <w:rsid w:val="001261D3"/>
    <w:rsid w:val="00133258"/>
    <w:rsid w:val="00133DFF"/>
    <w:rsid w:val="00133F9A"/>
    <w:rsid w:val="0013476F"/>
    <w:rsid w:val="00137172"/>
    <w:rsid w:val="00137A97"/>
    <w:rsid w:val="001404F2"/>
    <w:rsid w:val="00142115"/>
    <w:rsid w:val="00145FBC"/>
    <w:rsid w:val="001508C2"/>
    <w:rsid w:val="00150C20"/>
    <w:rsid w:val="0015277C"/>
    <w:rsid w:val="001542E1"/>
    <w:rsid w:val="00155364"/>
    <w:rsid w:val="00157458"/>
    <w:rsid w:val="00157EEE"/>
    <w:rsid w:val="00161EF8"/>
    <w:rsid w:val="00162996"/>
    <w:rsid w:val="001634F3"/>
    <w:rsid w:val="00164C80"/>
    <w:rsid w:val="00165C3F"/>
    <w:rsid w:val="00166E18"/>
    <w:rsid w:val="0017093F"/>
    <w:rsid w:val="001719AD"/>
    <w:rsid w:val="00171DCA"/>
    <w:rsid w:val="00172F59"/>
    <w:rsid w:val="0017579D"/>
    <w:rsid w:val="00177A46"/>
    <w:rsid w:val="00180843"/>
    <w:rsid w:val="001816F1"/>
    <w:rsid w:val="0018494D"/>
    <w:rsid w:val="0018793C"/>
    <w:rsid w:val="00187BF9"/>
    <w:rsid w:val="001915AF"/>
    <w:rsid w:val="00192BB5"/>
    <w:rsid w:val="00193985"/>
    <w:rsid w:val="00197446"/>
    <w:rsid w:val="001977DC"/>
    <w:rsid w:val="00197F34"/>
    <w:rsid w:val="001A1F8D"/>
    <w:rsid w:val="001A25F0"/>
    <w:rsid w:val="001A29D5"/>
    <w:rsid w:val="001A3F04"/>
    <w:rsid w:val="001A4BF3"/>
    <w:rsid w:val="001B1836"/>
    <w:rsid w:val="001B5FF6"/>
    <w:rsid w:val="001B76E4"/>
    <w:rsid w:val="001C01F1"/>
    <w:rsid w:val="001C1E6C"/>
    <w:rsid w:val="001C519E"/>
    <w:rsid w:val="001C5370"/>
    <w:rsid w:val="001C6EE3"/>
    <w:rsid w:val="001C7D57"/>
    <w:rsid w:val="001D1363"/>
    <w:rsid w:val="001D378B"/>
    <w:rsid w:val="001D4283"/>
    <w:rsid w:val="001E056A"/>
    <w:rsid w:val="001E07D3"/>
    <w:rsid w:val="001E141E"/>
    <w:rsid w:val="001E2EB6"/>
    <w:rsid w:val="001E6951"/>
    <w:rsid w:val="001F106A"/>
    <w:rsid w:val="001F4929"/>
    <w:rsid w:val="001F7994"/>
    <w:rsid w:val="00203720"/>
    <w:rsid w:val="00203F4E"/>
    <w:rsid w:val="002047AC"/>
    <w:rsid w:val="00204933"/>
    <w:rsid w:val="00210AF9"/>
    <w:rsid w:val="00210EBC"/>
    <w:rsid w:val="0021248B"/>
    <w:rsid w:val="002129D9"/>
    <w:rsid w:val="00213ADA"/>
    <w:rsid w:val="0021542F"/>
    <w:rsid w:val="002166C9"/>
    <w:rsid w:val="00223042"/>
    <w:rsid w:val="00223DD9"/>
    <w:rsid w:val="002252A5"/>
    <w:rsid w:val="00232EF9"/>
    <w:rsid w:val="00233752"/>
    <w:rsid w:val="00233FD5"/>
    <w:rsid w:val="002345E2"/>
    <w:rsid w:val="002346C6"/>
    <w:rsid w:val="002372C3"/>
    <w:rsid w:val="002457B2"/>
    <w:rsid w:val="002463BE"/>
    <w:rsid w:val="00247235"/>
    <w:rsid w:val="00247C7D"/>
    <w:rsid w:val="00247CD3"/>
    <w:rsid w:val="00252591"/>
    <w:rsid w:val="00255EBA"/>
    <w:rsid w:val="002619E8"/>
    <w:rsid w:val="002629EA"/>
    <w:rsid w:val="002663A4"/>
    <w:rsid w:val="00272172"/>
    <w:rsid w:val="00272C3D"/>
    <w:rsid w:val="00273500"/>
    <w:rsid w:val="00274994"/>
    <w:rsid w:val="0027595F"/>
    <w:rsid w:val="00283760"/>
    <w:rsid w:val="00286711"/>
    <w:rsid w:val="00286CCE"/>
    <w:rsid w:val="002872E4"/>
    <w:rsid w:val="00290F9B"/>
    <w:rsid w:val="00291C94"/>
    <w:rsid w:val="00294229"/>
    <w:rsid w:val="002A0B39"/>
    <w:rsid w:val="002A247D"/>
    <w:rsid w:val="002A3420"/>
    <w:rsid w:val="002A354C"/>
    <w:rsid w:val="002A65AB"/>
    <w:rsid w:val="002A6F5C"/>
    <w:rsid w:val="002B12C0"/>
    <w:rsid w:val="002B184A"/>
    <w:rsid w:val="002B3536"/>
    <w:rsid w:val="002B4F82"/>
    <w:rsid w:val="002B572D"/>
    <w:rsid w:val="002C04A7"/>
    <w:rsid w:val="002C1410"/>
    <w:rsid w:val="002C226A"/>
    <w:rsid w:val="002C31E4"/>
    <w:rsid w:val="002C5B22"/>
    <w:rsid w:val="002C6286"/>
    <w:rsid w:val="002D03F9"/>
    <w:rsid w:val="002D1A47"/>
    <w:rsid w:val="002D4297"/>
    <w:rsid w:val="002D5126"/>
    <w:rsid w:val="002D56B3"/>
    <w:rsid w:val="002D5C58"/>
    <w:rsid w:val="002E20DF"/>
    <w:rsid w:val="002E2579"/>
    <w:rsid w:val="002E5477"/>
    <w:rsid w:val="002E6690"/>
    <w:rsid w:val="002E7782"/>
    <w:rsid w:val="002E7D2A"/>
    <w:rsid w:val="002F3BF8"/>
    <w:rsid w:val="002F3DEA"/>
    <w:rsid w:val="00300F7D"/>
    <w:rsid w:val="003011C4"/>
    <w:rsid w:val="00305246"/>
    <w:rsid w:val="0030545F"/>
    <w:rsid w:val="00306AF1"/>
    <w:rsid w:val="0030769D"/>
    <w:rsid w:val="00310D6A"/>
    <w:rsid w:val="003116D1"/>
    <w:rsid w:val="00313528"/>
    <w:rsid w:val="003148D8"/>
    <w:rsid w:val="00314A10"/>
    <w:rsid w:val="0031511A"/>
    <w:rsid w:val="00316D63"/>
    <w:rsid w:val="00321787"/>
    <w:rsid w:val="003248D4"/>
    <w:rsid w:val="00324A56"/>
    <w:rsid w:val="00326BF8"/>
    <w:rsid w:val="00330F8F"/>
    <w:rsid w:val="00331A54"/>
    <w:rsid w:val="00331BCC"/>
    <w:rsid w:val="003357D0"/>
    <w:rsid w:val="00336411"/>
    <w:rsid w:val="00336538"/>
    <w:rsid w:val="00353DF9"/>
    <w:rsid w:val="00356A31"/>
    <w:rsid w:val="00357684"/>
    <w:rsid w:val="00361C42"/>
    <w:rsid w:val="00363D3B"/>
    <w:rsid w:val="003643AF"/>
    <w:rsid w:val="00366554"/>
    <w:rsid w:val="00366B2F"/>
    <w:rsid w:val="00372F75"/>
    <w:rsid w:val="003753BE"/>
    <w:rsid w:val="00376AD4"/>
    <w:rsid w:val="00376F36"/>
    <w:rsid w:val="00377022"/>
    <w:rsid w:val="00377D5C"/>
    <w:rsid w:val="00380A19"/>
    <w:rsid w:val="00384644"/>
    <w:rsid w:val="00387035"/>
    <w:rsid w:val="003905AE"/>
    <w:rsid w:val="00393A1C"/>
    <w:rsid w:val="00393CD9"/>
    <w:rsid w:val="003A2FBF"/>
    <w:rsid w:val="003A4FE3"/>
    <w:rsid w:val="003A6896"/>
    <w:rsid w:val="003A707F"/>
    <w:rsid w:val="003A77B8"/>
    <w:rsid w:val="003B36C6"/>
    <w:rsid w:val="003B3B1B"/>
    <w:rsid w:val="003B4961"/>
    <w:rsid w:val="003B7F83"/>
    <w:rsid w:val="003C4940"/>
    <w:rsid w:val="003C519D"/>
    <w:rsid w:val="003C5628"/>
    <w:rsid w:val="003C70A5"/>
    <w:rsid w:val="003D22DF"/>
    <w:rsid w:val="003D2CB5"/>
    <w:rsid w:val="003D3A2C"/>
    <w:rsid w:val="003D3F8B"/>
    <w:rsid w:val="003D70E6"/>
    <w:rsid w:val="003D7B10"/>
    <w:rsid w:val="003D7BCD"/>
    <w:rsid w:val="003E6AC2"/>
    <w:rsid w:val="003F791B"/>
    <w:rsid w:val="003F7E67"/>
    <w:rsid w:val="00400896"/>
    <w:rsid w:val="00400D97"/>
    <w:rsid w:val="00400E13"/>
    <w:rsid w:val="004051DF"/>
    <w:rsid w:val="004073D1"/>
    <w:rsid w:val="004077A3"/>
    <w:rsid w:val="00407A9A"/>
    <w:rsid w:val="0041084F"/>
    <w:rsid w:val="00421198"/>
    <w:rsid w:val="004240E0"/>
    <w:rsid w:val="00424B17"/>
    <w:rsid w:val="004304CD"/>
    <w:rsid w:val="004363FC"/>
    <w:rsid w:val="004426DA"/>
    <w:rsid w:val="00442D95"/>
    <w:rsid w:val="00445345"/>
    <w:rsid w:val="00445E60"/>
    <w:rsid w:val="0044679D"/>
    <w:rsid w:val="004500E3"/>
    <w:rsid w:val="004508CF"/>
    <w:rsid w:val="0045297E"/>
    <w:rsid w:val="0045319D"/>
    <w:rsid w:val="00453CAB"/>
    <w:rsid w:val="00453E06"/>
    <w:rsid w:val="004542A1"/>
    <w:rsid w:val="00454B72"/>
    <w:rsid w:val="00456017"/>
    <w:rsid w:val="00456121"/>
    <w:rsid w:val="00460FC4"/>
    <w:rsid w:val="00461964"/>
    <w:rsid w:val="0046654C"/>
    <w:rsid w:val="00466595"/>
    <w:rsid w:val="004669A4"/>
    <w:rsid w:val="00472992"/>
    <w:rsid w:val="0047324C"/>
    <w:rsid w:val="00473EE3"/>
    <w:rsid w:val="00475A55"/>
    <w:rsid w:val="00480137"/>
    <w:rsid w:val="00482047"/>
    <w:rsid w:val="00482B72"/>
    <w:rsid w:val="00486262"/>
    <w:rsid w:val="00493D4C"/>
    <w:rsid w:val="004963AB"/>
    <w:rsid w:val="004A22A0"/>
    <w:rsid w:val="004A3D38"/>
    <w:rsid w:val="004A78D6"/>
    <w:rsid w:val="004B2082"/>
    <w:rsid w:val="004B2DC3"/>
    <w:rsid w:val="004C14F2"/>
    <w:rsid w:val="004C4DE1"/>
    <w:rsid w:val="004C7612"/>
    <w:rsid w:val="004C779E"/>
    <w:rsid w:val="004C7AE3"/>
    <w:rsid w:val="004D33A5"/>
    <w:rsid w:val="004D7DD1"/>
    <w:rsid w:val="004E0E94"/>
    <w:rsid w:val="004E17AE"/>
    <w:rsid w:val="004E1B24"/>
    <w:rsid w:val="004E1C6D"/>
    <w:rsid w:val="004E1F33"/>
    <w:rsid w:val="004E23E1"/>
    <w:rsid w:val="004E3678"/>
    <w:rsid w:val="004E4F7C"/>
    <w:rsid w:val="004E6BF6"/>
    <w:rsid w:val="004F31FE"/>
    <w:rsid w:val="004F586D"/>
    <w:rsid w:val="005009A0"/>
    <w:rsid w:val="0050326F"/>
    <w:rsid w:val="0051244D"/>
    <w:rsid w:val="00513D47"/>
    <w:rsid w:val="00515294"/>
    <w:rsid w:val="00516F50"/>
    <w:rsid w:val="00520AF9"/>
    <w:rsid w:val="00521860"/>
    <w:rsid w:val="00521D7D"/>
    <w:rsid w:val="005269A7"/>
    <w:rsid w:val="00527229"/>
    <w:rsid w:val="005305D5"/>
    <w:rsid w:val="005311C3"/>
    <w:rsid w:val="005353C3"/>
    <w:rsid w:val="00535B9A"/>
    <w:rsid w:val="005376F1"/>
    <w:rsid w:val="00537B92"/>
    <w:rsid w:val="00540FDF"/>
    <w:rsid w:val="00541D31"/>
    <w:rsid w:val="00542585"/>
    <w:rsid w:val="0054563C"/>
    <w:rsid w:val="0054586D"/>
    <w:rsid w:val="00545981"/>
    <w:rsid w:val="005502AD"/>
    <w:rsid w:val="00554851"/>
    <w:rsid w:val="005550E1"/>
    <w:rsid w:val="00555136"/>
    <w:rsid w:val="00556743"/>
    <w:rsid w:val="00556D4C"/>
    <w:rsid w:val="005577F2"/>
    <w:rsid w:val="00564FD4"/>
    <w:rsid w:val="00566A6F"/>
    <w:rsid w:val="00566AAD"/>
    <w:rsid w:val="0056792E"/>
    <w:rsid w:val="005701CC"/>
    <w:rsid w:val="00571330"/>
    <w:rsid w:val="00572A0E"/>
    <w:rsid w:val="00574D41"/>
    <w:rsid w:val="005757C5"/>
    <w:rsid w:val="0057664C"/>
    <w:rsid w:val="00577BBE"/>
    <w:rsid w:val="00577F63"/>
    <w:rsid w:val="005803A2"/>
    <w:rsid w:val="00581B99"/>
    <w:rsid w:val="00585E6A"/>
    <w:rsid w:val="00586BD7"/>
    <w:rsid w:val="00590FAC"/>
    <w:rsid w:val="00593F22"/>
    <w:rsid w:val="005A00BB"/>
    <w:rsid w:val="005A0151"/>
    <w:rsid w:val="005A488F"/>
    <w:rsid w:val="005A63B0"/>
    <w:rsid w:val="005B16A1"/>
    <w:rsid w:val="005B2472"/>
    <w:rsid w:val="005B34F6"/>
    <w:rsid w:val="005B3B40"/>
    <w:rsid w:val="005B3CE2"/>
    <w:rsid w:val="005B5949"/>
    <w:rsid w:val="005D08AF"/>
    <w:rsid w:val="005D1C15"/>
    <w:rsid w:val="005D339B"/>
    <w:rsid w:val="005D3B60"/>
    <w:rsid w:val="005D76CB"/>
    <w:rsid w:val="005E105F"/>
    <w:rsid w:val="005E1DE6"/>
    <w:rsid w:val="005E4FC6"/>
    <w:rsid w:val="005F157F"/>
    <w:rsid w:val="005F4702"/>
    <w:rsid w:val="005F5063"/>
    <w:rsid w:val="005F5B96"/>
    <w:rsid w:val="005F5C4F"/>
    <w:rsid w:val="005F7EBB"/>
    <w:rsid w:val="006016A4"/>
    <w:rsid w:val="00602789"/>
    <w:rsid w:val="0060374E"/>
    <w:rsid w:val="00605557"/>
    <w:rsid w:val="00610CC1"/>
    <w:rsid w:val="0061429D"/>
    <w:rsid w:val="0062226A"/>
    <w:rsid w:val="00624A09"/>
    <w:rsid w:val="00625012"/>
    <w:rsid w:val="0063100F"/>
    <w:rsid w:val="00632A53"/>
    <w:rsid w:val="006352E2"/>
    <w:rsid w:val="00635E9C"/>
    <w:rsid w:val="00641253"/>
    <w:rsid w:val="00643177"/>
    <w:rsid w:val="0064327F"/>
    <w:rsid w:val="00646BCC"/>
    <w:rsid w:val="006505B1"/>
    <w:rsid w:val="00651035"/>
    <w:rsid w:val="006517A7"/>
    <w:rsid w:val="006517DB"/>
    <w:rsid w:val="00651B78"/>
    <w:rsid w:val="00651D00"/>
    <w:rsid w:val="006538C7"/>
    <w:rsid w:val="00653B02"/>
    <w:rsid w:val="00654B2B"/>
    <w:rsid w:val="0065540A"/>
    <w:rsid w:val="00656B20"/>
    <w:rsid w:val="00657798"/>
    <w:rsid w:val="00657CCA"/>
    <w:rsid w:val="00661F09"/>
    <w:rsid w:val="006644D5"/>
    <w:rsid w:val="00664CED"/>
    <w:rsid w:val="0066592F"/>
    <w:rsid w:val="00667BBF"/>
    <w:rsid w:val="00673179"/>
    <w:rsid w:val="006735B9"/>
    <w:rsid w:val="0068003A"/>
    <w:rsid w:val="006805C4"/>
    <w:rsid w:val="00680F5E"/>
    <w:rsid w:val="0068146C"/>
    <w:rsid w:val="0068359A"/>
    <w:rsid w:val="00690876"/>
    <w:rsid w:val="00691190"/>
    <w:rsid w:val="00691434"/>
    <w:rsid w:val="00692CF4"/>
    <w:rsid w:val="006956BC"/>
    <w:rsid w:val="006971A7"/>
    <w:rsid w:val="00697674"/>
    <w:rsid w:val="006A1473"/>
    <w:rsid w:val="006A2166"/>
    <w:rsid w:val="006A27B0"/>
    <w:rsid w:val="006A3442"/>
    <w:rsid w:val="006A3D29"/>
    <w:rsid w:val="006B1EE8"/>
    <w:rsid w:val="006B75DA"/>
    <w:rsid w:val="006C1379"/>
    <w:rsid w:val="006C2920"/>
    <w:rsid w:val="006C3878"/>
    <w:rsid w:val="006C6D36"/>
    <w:rsid w:val="006D08A8"/>
    <w:rsid w:val="006D0DCA"/>
    <w:rsid w:val="006D1D5E"/>
    <w:rsid w:val="006D2DB6"/>
    <w:rsid w:val="006D5471"/>
    <w:rsid w:val="006D5998"/>
    <w:rsid w:val="006E1212"/>
    <w:rsid w:val="006E2553"/>
    <w:rsid w:val="006E4E4E"/>
    <w:rsid w:val="006E56EB"/>
    <w:rsid w:val="006E7600"/>
    <w:rsid w:val="006F0EFB"/>
    <w:rsid w:val="006F1896"/>
    <w:rsid w:val="006F233C"/>
    <w:rsid w:val="006F2F94"/>
    <w:rsid w:val="006F4002"/>
    <w:rsid w:val="00700B22"/>
    <w:rsid w:val="00703BC1"/>
    <w:rsid w:val="0070741B"/>
    <w:rsid w:val="00710CD4"/>
    <w:rsid w:val="007110D5"/>
    <w:rsid w:val="00711232"/>
    <w:rsid w:val="007126CA"/>
    <w:rsid w:val="00713DDE"/>
    <w:rsid w:val="00715A6E"/>
    <w:rsid w:val="007178A8"/>
    <w:rsid w:val="007217FD"/>
    <w:rsid w:val="007232D4"/>
    <w:rsid w:val="0073347B"/>
    <w:rsid w:val="0073525B"/>
    <w:rsid w:val="007420BA"/>
    <w:rsid w:val="00744A6E"/>
    <w:rsid w:val="00745349"/>
    <w:rsid w:val="00745D44"/>
    <w:rsid w:val="00746234"/>
    <w:rsid w:val="0074670C"/>
    <w:rsid w:val="00746F16"/>
    <w:rsid w:val="00747512"/>
    <w:rsid w:val="0074779B"/>
    <w:rsid w:val="00747912"/>
    <w:rsid w:val="0075095D"/>
    <w:rsid w:val="0075185D"/>
    <w:rsid w:val="00752601"/>
    <w:rsid w:val="00757D36"/>
    <w:rsid w:val="007603EC"/>
    <w:rsid w:val="007604D8"/>
    <w:rsid w:val="00761CBB"/>
    <w:rsid w:val="0076206F"/>
    <w:rsid w:val="007642FF"/>
    <w:rsid w:val="0076666E"/>
    <w:rsid w:val="007715D1"/>
    <w:rsid w:val="007759E5"/>
    <w:rsid w:val="007768C9"/>
    <w:rsid w:val="00776F71"/>
    <w:rsid w:val="00780ED0"/>
    <w:rsid w:val="00781A49"/>
    <w:rsid w:val="007867AA"/>
    <w:rsid w:val="0078786F"/>
    <w:rsid w:val="00792D61"/>
    <w:rsid w:val="00794187"/>
    <w:rsid w:val="00797BF0"/>
    <w:rsid w:val="007A04D5"/>
    <w:rsid w:val="007A129C"/>
    <w:rsid w:val="007A23A7"/>
    <w:rsid w:val="007A2828"/>
    <w:rsid w:val="007A29BD"/>
    <w:rsid w:val="007A3BC2"/>
    <w:rsid w:val="007A3EE6"/>
    <w:rsid w:val="007A44F5"/>
    <w:rsid w:val="007A5E16"/>
    <w:rsid w:val="007A71BB"/>
    <w:rsid w:val="007A74CA"/>
    <w:rsid w:val="007B0542"/>
    <w:rsid w:val="007B0775"/>
    <w:rsid w:val="007B099D"/>
    <w:rsid w:val="007B0E22"/>
    <w:rsid w:val="007B142C"/>
    <w:rsid w:val="007B15BA"/>
    <w:rsid w:val="007B1786"/>
    <w:rsid w:val="007B227A"/>
    <w:rsid w:val="007B23B0"/>
    <w:rsid w:val="007B4D52"/>
    <w:rsid w:val="007B5BEE"/>
    <w:rsid w:val="007C0A35"/>
    <w:rsid w:val="007C4076"/>
    <w:rsid w:val="007C40E3"/>
    <w:rsid w:val="007D4695"/>
    <w:rsid w:val="007D4709"/>
    <w:rsid w:val="007D7579"/>
    <w:rsid w:val="007E21A8"/>
    <w:rsid w:val="007E48B8"/>
    <w:rsid w:val="007F3746"/>
    <w:rsid w:val="007F4C97"/>
    <w:rsid w:val="007F5179"/>
    <w:rsid w:val="007F5447"/>
    <w:rsid w:val="007F56BD"/>
    <w:rsid w:val="007F5F4D"/>
    <w:rsid w:val="007F6AF0"/>
    <w:rsid w:val="00800770"/>
    <w:rsid w:val="008031E8"/>
    <w:rsid w:val="00803D62"/>
    <w:rsid w:val="00805AAF"/>
    <w:rsid w:val="00806C6A"/>
    <w:rsid w:val="00807452"/>
    <w:rsid w:val="00810A90"/>
    <w:rsid w:val="00810B93"/>
    <w:rsid w:val="00810C35"/>
    <w:rsid w:val="008159DD"/>
    <w:rsid w:val="00815D21"/>
    <w:rsid w:val="00820719"/>
    <w:rsid w:val="008213FB"/>
    <w:rsid w:val="00821F14"/>
    <w:rsid w:val="00822439"/>
    <w:rsid w:val="00824A0C"/>
    <w:rsid w:val="0082786C"/>
    <w:rsid w:val="00827D12"/>
    <w:rsid w:val="00835DF5"/>
    <w:rsid w:val="00837653"/>
    <w:rsid w:val="008377C4"/>
    <w:rsid w:val="00837B67"/>
    <w:rsid w:val="00840DAB"/>
    <w:rsid w:val="008437AB"/>
    <w:rsid w:val="00843BBD"/>
    <w:rsid w:val="00843D7F"/>
    <w:rsid w:val="0084400A"/>
    <w:rsid w:val="008471B6"/>
    <w:rsid w:val="00853D83"/>
    <w:rsid w:val="00860DB4"/>
    <w:rsid w:val="00860EDF"/>
    <w:rsid w:val="00863FE9"/>
    <w:rsid w:val="008670A6"/>
    <w:rsid w:val="00873B51"/>
    <w:rsid w:val="00882C16"/>
    <w:rsid w:val="00885570"/>
    <w:rsid w:val="00885EBE"/>
    <w:rsid w:val="00887908"/>
    <w:rsid w:val="008903F7"/>
    <w:rsid w:val="00890C8D"/>
    <w:rsid w:val="00892C17"/>
    <w:rsid w:val="00893E4B"/>
    <w:rsid w:val="0089450F"/>
    <w:rsid w:val="00897A34"/>
    <w:rsid w:val="00897EAF"/>
    <w:rsid w:val="008A2436"/>
    <w:rsid w:val="008A4D24"/>
    <w:rsid w:val="008B0D32"/>
    <w:rsid w:val="008B1F23"/>
    <w:rsid w:val="008B360E"/>
    <w:rsid w:val="008B3755"/>
    <w:rsid w:val="008B4580"/>
    <w:rsid w:val="008C56A4"/>
    <w:rsid w:val="008D021F"/>
    <w:rsid w:val="008D0682"/>
    <w:rsid w:val="008D13C1"/>
    <w:rsid w:val="008D1AE0"/>
    <w:rsid w:val="008D6293"/>
    <w:rsid w:val="008D6B2E"/>
    <w:rsid w:val="008E52B4"/>
    <w:rsid w:val="008E5D06"/>
    <w:rsid w:val="008E7308"/>
    <w:rsid w:val="008F1F72"/>
    <w:rsid w:val="008F2AF1"/>
    <w:rsid w:val="008F5BA2"/>
    <w:rsid w:val="008F7717"/>
    <w:rsid w:val="009022A1"/>
    <w:rsid w:val="009029C8"/>
    <w:rsid w:val="00911525"/>
    <w:rsid w:val="00911988"/>
    <w:rsid w:val="00911AA3"/>
    <w:rsid w:val="00911F1C"/>
    <w:rsid w:val="009121EB"/>
    <w:rsid w:val="00912385"/>
    <w:rsid w:val="00914707"/>
    <w:rsid w:val="00915306"/>
    <w:rsid w:val="00915A5F"/>
    <w:rsid w:val="00922DE8"/>
    <w:rsid w:val="00922F71"/>
    <w:rsid w:val="00926833"/>
    <w:rsid w:val="00931AA3"/>
    <w:rsid w:val="00934AA7"/>
    <w:rsid w:val="00936F31"/>
    <w:rsid w:val="00942547"/>
    <w:rsid w:val="00944FC4"/>
    <w:rsid w:val="00946288"/>
    <w:rsid w:val="009464B9"/>
    <w:rsid w:val="00946758"/>
    <w:rsid w:val="00952790"/>
    <w:rsid w:val="00957EB5"/>
    <w:rsid w:val="0096030B"/>
    <w:rsid w:val="00961AC4"/>
    <w:rsid w:val="00962B63"/>
    <w:rsid w:val="00963C63"/>
    <w:rsid w:val="009649F1"/>
    <w:rsid w:val="00967A29"/>
    <w:rsid w:val="00967DC8"/>
    <w:rsid w:val="00970306"/>
    <w:rsid w:val="00971AB9"/>
    <w:rsid w:val="00973293"/>
    <w:rsid w:val="009766FE"/>
    <w:rsid w:val="00977B41"/>
    <w:rsid w:val="0098236E"/>
    <w:rsid w:val="00987FB0"/>
    <w:rsid w:val="0099046D"/>
    <w:rsid w:val="00991B40"/>
    <w:rsid w:val="00992B27"/>
    <w:rsid w:val="00993024"/>
    <w:rsid w:val="00993F24"/>
    <w:rsid w:val="009960CD"/>
    <w:rsid w:val="0099637F"/>
    <w:rsid w:val="009A0557"/>
    <w:rsid w:val="009A19F3"/>
    <w:rsid w:val="009A1AF2"/>
    <w:rsid w:val="009A3D51"/>
    <w:rsid w:val="009A5285"/>
    <w:rsid w:val="009A678A"/>
    <w:rsid w:val="009A76A0"/>
    <w:rsid w:val="009B26B3"/>
    <w:rsid w:val="009C1F63"/>
    <w:rsid w:val="009C20AE"/>
    <w:rsid w:val="009C52A4"/>
    <w:rsid w:val="009C537B"/>
    <w:rsid w:val="009C74C9"/>
    <w:rsid w:val="009D0904"/>
    <w:rsid w:val="009D0D10"/>
    <w:rsid w:val="009D5315"/>
    <w:rsid w:val="009D5EBA"/>
    <w:rsid w:val="009E032F"/>
    <w:rsid w:val="009E0339"/>
    <w:rsid w:val="009E1B1D"/>
    <w:rsid w:val="009E4F7C"/>
    <w:rsid w:val="009E51A8"/>
    <w:rsid w:val="009E747E"/>
    <w:rsid w:val="009E7962"/>
    <w:rsid w:val="009E7A76"/>
    <w:rsid w:val="009F028F"/>
    <w:rsid w:val="009F03FE"/>
    <w:rsid w:val="009F0B8F"/>
    <w:rsid w:val="009F0C2E"/>
    <w:rsid w:val="009F1514"/>
    <w:rsid w:val="009F1904"/>
    <w:rsid w:val="009F41CC"/>
    <w:rsid w:val="009F493F"/>
    <w:rsid w:val="009F72D9"/>
    <w:rsid w:val="00A00702"/>
    <w:rsid w:val="00A028F8"/>
    <w:rsid w:val="00A044BF"/>
    <w:rsid w:val="00A049DE"/>
    <w:rsid w:val="00A05C1A"/>
    <w:rsid w:val="00A138AC"/>
    <w:rsid w:val="00A16FED"/>
    <w:rsid w:val="00A17FA6"/>
    <w:rsid w:val="00A201AB"/>
    <w:rsid w:val="00A208C5"/>
    <w:rsid w:val="00A21221"/>
    <w:rsid w:val="00A22A6E"/>
    <w:rsid w:val="00A255B0"/>
    <w:rsid w:val="00A25C4A"/>
    <w:rsid w:val="00A30E91"/>
    <w:rsid w:val="00A32632"/>
    <w:rsid w:val="00A3360B"/>
    <w:rsid w:val="00A3498E"/>
    <w:rsid w:val="00A35091"/>
    <w:rsid w:val="00A3563D"/>
    <w:rsid w:val="00A378C7"/>
    <w:rsid w:val="00A4424B"/>
    <w:rsid w:val="00A45D71"/>
    <w:rsid w:val="00A517C1"/>
    <w:rsid w:val="00A523D7"/>
    <w:rsid w:val="00A54C4F"/>
    <w:rsid w:val="00A56415"/>
    <w:rsid w:val="00A576EE"/>
    <w:rsid w:val="00A57A05"/>
    <w:rsid w:val="00A609E5"/>
    <w:rsid w:val="00A60A4A"/>
    <w:rsid w:val="00A62166"/>
    <w:rsid w:val="00A622E1"/>
    <w:rsid w:val="00A628A3"/>
    <w:rsid w:val="00A62F5F"/>
    <w:rsid w:val="00A70747"/>
    <w:rsid w:val="00A71DC6"/>
    <w:rsid w:val="00A72B67"/>
    <w:rsid w:val="00A755E6"/>
    <w:rsid w:val="00A759B6"/>
    <w:rsid w:val="00A75F32"/>
    <w:rsid w:val="00A8047D"/>
    <w:rsid w:val="00A84619"/>
    <w:rsid w:val="00A851BD"/>
    <w:rsid w:val="00A86247"/>
    <w:rsid w:val="00A86D0E"/>
    <w:rsid w:val="00A90D5D"/>
    <w:rsid w:val="00A9301A"/>
    <w:rsid w:val="00A93F84"/>
    <w:rsid w:val="00AA64F0"/>
    <w:rsid w:val="00AB061C"/>
    <w:rsid w:val="00AB0B9F"/>
    <w:rsid w:val="00AB2BA7"/>
    <w:rsid w:val="00AC1F02"/>
    <w:rsid w:val="00AC3716"/>
    <w:rsid w:val="00AC610D"/>
    <w:rsid w:val="00AD372D"/>
    <w:rsid w:val="00AD3DC8"/>
    <w:rsid w:val="00AE0E63"/>
    <w:rsid w:val="00AE2BDF"/>
    <w:rsid w:val="00AE376E"/>
    <w:rsid w:val="00AF015D"/>
    <w:rsid w:val="00AF02E6"/>
    <w:rsid w:val="00AF07E4"/>
    <w:rsid w:val="00AF0EA6"/>
    <w:rsid w:val="00AF1850"/>
    <w:rsid w:val="00AF3441"/>
    <w:rsid w:val="00AF6D5C"/>
    <w:rsid w:val="00AF7121"/>
    <w:rsid w:val="00B00F1B"/>
    <w:rsid w:val="00B027EE"/>
    <w:rsid w:val="00B03C01"/>
    <w:rsid w:val="00B13404"/>
    <w:rsid w:val="00B14C13"/>
    <w:rsid w:val="00B15BCF"/>
    <w:rsid w:val="00B234ED"/>
    <w:rsid w:val="00B25E89"/>
    <w:rsid w:val="00B27C70"/>
    <w:rsid w:val="00B27E26"/>
    <w:rsid w:val="00B318CE"/>
    <w:rsid w:val="00B32405"/>
    <w:rsid w:val="00B34BC7"/>
    <w:rsid w:val="00B3679E"/>
    <w:rsid w:val="00B42925"/>
    <w:rsid w:val="00B42D86"/>
    <w:rsid w:val="00B43A70"/>
    <w:rsid w:val="00B43B71"/>
    <w:rsid w:val="00B441CA"/>
    <w:rsid w:val="00B46503"/>
    <w:rsid w:val="00B47A67"/>
    <w:rsid w:val="00B50F26"/>
    <w:rsid w:val="00B511CA"/>
    <w:rsid w:val="00B531FC"/>
    <w:rsid w:val="00B57101"/>
    <w:rsid w:val="00B573E9"/>
    <w:rsid w:val="00B6194A"/>
    <w:rsid w:val="00B61DFF"/>
    <w:rsid w:val="00B63020"/>
    <w:rsid w:val="00B64F01"/>
    <w:rsid w:val="00B817F8"/>
    <w:rsid w:val="00B82F0D"/>
    <w:rsid w:val="00B832F9"/>
    <w:rsid w:val="00B85FC6"/>
    <w:rsid w:val="00B87DD3"/>
    <w:rsid w:val="00B91125"/>
    <w:rsid w:val="00B9162D"/>
    <w:rsid w:val="00B921E3"/>
    <w:rsid w:val="00B95F54"/>
    <w:rsid w:val="00B96BD4"/>
    <w:rsid w:val="00BA05FC"/>
    <w:rsid w:val="00BA167B"/>
    <w:rsid w:val="00BA1EDC"/>
    <w:rsid w:val="00BA334A"/>
    <w:rsid w:val="00BA3F47"/>
    <w:rsid w:val="00BA483E"/>
    <w:rsid w:val="00BA5554"/>
    <w:rsid w:val="00BA6918"/>
    <w:rsid w:val="00BA79EE"/>
    <w:rsid w:val="00BB0975"/>
    <w:rsid w:val="00BB0FB7"/>
    <w:rsid w:val="00BB2ECE"/>
    <w:rsid w:val="00BB3EC6"/>
    <w:rsid w:val="00BB4C74"/>
    <w:rsid w:val="00BB6D20"/>
    <w:rsid w:val="00BB700E"/>
    <w:rsid w:val="00BC27D4"/>
    <w:rsid w:val="00BC4CEC"/>
    <w:rsid w:val="00BC53A4"/>
    <w:rsid w:val="00BC741E"/>
    <w:rsid w:val="00BD0FA3"/>
    <w:rsid w:val="00BD1CD5"/>
    <w:rsid w:val="00BD1F22"/>
    <w:rsid w:val="00BD2BD0"/>
    <w:rsid w:val="00BD2C01"/>
    <w:rsid w:val="00BD2D76"/>
    <w:rsid w:val="00BD47CA"/>
    <w:rsid w:val="00BD6264"/>
    <w:rsid w:val="00BD6B47"/>
    <w:rsid w:val="00BD7A03"/>
    <w:rsid w:val="00BE1DFC"/>
    <w:rsid w:val="00BE2D74"/>
    <w:rsid w:val="00BE7E0C"/>
    <w:rsid w:val="00BF4B0A"/>
    <w:rsid w:val="00BF50E0"/>
    <w:rsid w:val="00BF6A13"/>
    <w:rsid w:val="00C00E9B"/>
    <w:rsid w:val="00C03366"/>
    <w:rsid w:val="00C035A3"/>
    <w:rsid w:val="00C04D09"/>
    <w:rsid w:val="00C078F0"/>
    <w:rsid w:val="00C1004C"/>
    <w:rsid w:val="00C12181"/>
    <w:rsid w:val="00C13278"/>
    <w:rsid w:val="00C14F37"/>
    <w:rsid w:val="00C15638"/>
    <w:rsid w:val="00C15E30"/>
    <w:rsid w:val="00C162EA"/>
    <w:rsid w:val="00C16E45"/>
    <w:rsid w:val="00C259A4"/>
    <w:rsid w:val="00C26714"/>
    <w:rsid w:val="00C31ADB"/>
    <w:rsid w:val="00C336D5"/>
    <w:rsid w:val="00C35A4C"/>
    <w:rsid w:val="00C36320"/>
    <w:rsid w:val="00C36B10"/>
    <w:rsid w:val="00C41915"/>
    <w:rsid w:val="00C41F61"/>
    <w:rsid w:val="00C42C2D"/>
    <w:rsid w:val="00C4467B"/>
    <w:rsid w:val="00C45602"/>
    <w:rsid w:val="00C46CBF"/>
    <w:rsid w:val="00C46F2F"/>
    <w:rsid w:val="00C479E4"/>
    <w:rsid w:val="00C47ABD"/>
    <w:rsid w:val="00C50D35"/>
    <w:rsid w:val="00C57823"/>
    <w:rsid w:val="00C63537"/>
    <w:rsid w:val="00C64247"/>
    <w:rsid w:val="00C664C0"/>
    <w:rsid w:val="00C664CA"/>
    <w:rsid w:val="00C67A58"/>
    <w:rsid w:val="00C70476"/>
    <w:rsid w:val="00C73237"/>
    <w:rsid w:val="00C74BB5"/>
    <w:rsid w:val="00C75B11"/>
    <w:rsid w:val="00C81844"/>
    <w:rsid w:val="00C850F6"/>
    <w:rsid w:val="00C86C1B"/>
    <w:rsid w:val="00C87CEC"/>
    <w:rsid w:val="00C903E4"/>
    <w:rsid w:val="00C913DF"/>
    <w:rsid w:val="00C94991"/>
    <w:rsid w:val="00C94E9B"/>
    <w:rsid w:val="00C9590B"/>
    <w:rsid w:val="00CA1440"/>
    <w:rsid w:val="00CA44E6"/>
    <w:rsid w:val="00CA47E6"/>
    <w:rsid w:val="00CA6D18"/>
    <w:rsid w:val="00CB0F87"/>
    <w:rsid w:val="00CB1D54"/>
    <w:rsid w:val="00CB1E41"/>
    <w:rsid w:val="00CC0013"/>
    <w:rsid w:val="00CC0032"/>
    <w:rsid w:val="00CC1FEA"/>
    <w:rsid w:val="00CC2E69"/>
    <w:rsid w:val="00CC3CCE"/>
    <w:rsid w:val="00CC7DF9"/>
    <w:rsid w:val="00CD154F"/>
    <w:rsid w:val="00CD32E0"/>
    <w:rsid w:val="00CD4512"/>
    <w:rsid w:val="00CD7508"/>
    <w:rsid w:val="00CD7CA7"/>
    <w:rsid w:val="00CE174F"/>
    <w:rsid w:val="00CE2CC6"/>
    <w:rsid w:val="00CE484D"/>
    <w:rsid w:val="00CE7567"/>
    <w:rsid w:val="00CF0A7C"/>
    <w:rsid w:val="00CF224D"/>
    <w:rsid w:val="00CF37D2"/>
    <w:rsid w:val="00CF6D34"/>
    <w:rsid w:val="00CF78A0"/>
    <w:rsid w:val="00D00119"/>
    <w:rsid w:val="00D019BF"/>
    <w:rsid w:val="00D03B54"/>
    <w:rsid w:val="00D046D8"/>
    <w:rsid w:val="00D10A83"/>
    <w:rsid w:val="00D11285"/>
    <w:rsid w:val="00D1287A"/>
    <w:rsid w:val="00D13B32"/>
    <w:rsid w:val="00D161E7"/>
    <w:rsid w:val="00D17306"/>
    <w:rsid w:val="00D176E6"/>
    <w:rsid w:val="00D22AFE"/>
    <w:rsid w:val="00D2354B"/>
    <w:rsid w:val="00D26251"/>
    <w:rsid w:val="00D27381"/>
    <w:rsid w:val="00D276CC"/>
    <w:rsid w:val="00D30763"/>
    <w:rsid w:val="00D31435"/>
    <w:rsid w:val="00D3164F"/>
    <w:rsid w:val="00D3198A"/>
    <w:rsid w:val="00D35046"/>
    <w:rsid w:val="00D42FE9"/>
    <w:rsid w:val="00D43B69"/>
    <w:rsid w:val="00D44BEF"/>
    <w:rsid w:val="00D46575"/>
    <w:rsid w:val="00D46A7A"/>
    <w:rsid w:val="00D47012"/>
    <w:rsid w:val="00D47916"/>
    <w:rsid w:val="00D50150"/>
    <w:rsid w:val="00D5159D"/>
    <w:rsid w:val="00D535BE"/>
    <w:rsid w:val="00D545DC"/>
    <w:rsid w:val="00D564E7"/>
    <w:rsid w:val="00D60C1B"/>
    <w:rsid w:val="00D648F4"/>
    <w:rsid w:val="00D66B7D"/>
    <w:rsid w:val="00D70873"/>
    <w:rsid w:val="00D74B04"/>
    <w:rsid w:val="00D7561B"/>
    <w:rsid w:val="00D7600B"/>
    <w:rsid w:val="00D80D2D"/>
    <w:rsid w:val="00D85F81"/>
    <w:rsid w:val="00D90724"/>
    <w:rsid w:val="00D92030"/>
    <w:rsid w:val="00D93B62"/>
    <w:rsid w:val="00D94473"/>
    <w:rsid w:val="00D96B71"/>
    <w:rsid w:val="00D97557"/>
    <w:rsid w:val="00DA4F16"/>
    <w:rsid w:val="00DA5E64"/>
    <w:rsid w:val="00DA7455"/>
    <w:rsid w:val="00DA7F0B"/>
    <w:rsid w:val="00DB0794"/>
    <w:rsid w:val="00DB30A9"/>
    <w:rsid w:val="00DC0B33"/>
    <w:rsid w:val="00DC1B76"/>
    <w:rsid w:val="00DC200D"/>
    <w:rsid w:val="00DC33D9"/>
    <w:rsid w:val="00DC4D47"/>
    <w:rsid w:val="00DC7EC0"/>
    <w:rsid w:val="00DD1626"/>
    <w:rsid w:val="00DD1930"/>
    <w:rsid w:val="00DD3869"/>
    <w:rsid w:val="00DD659B"/>
    <w:rsid w:val="00DD686E"/>
    <w:rsid w:val="00DD6CDF"/>
    <w:rsid w:val="00DD79F6"/>
    <w:rsid w:val="00DE11D5"/>
    <w:rsid w:val="00DE1C89"/>
    <w:rsid w:val="00DE3FB5"/>
    <w:rsid w:val="00DE5FE8"/>
    <w:rsid w:val="00DE71D9"/>
    <w:rsid w:val="00DE7D31"/>
    <w:rsid w:val="00DF0E12"/>
    <w:rsid w:val="00DF206F"/>
    <w:rsid w:val="00DF37E5"/>
    <w:rsid w:val="00DF4CD6"/>
    <w:rsid w:val="00DF6E36"/>
    <w:rsid w:val="00E007A9"/>
    <w:rsid w:val="00E0085D"/>
    <w:rsid w:val="00E00E4C"/>
    <w:rsid w:val="00E01141"/>
    <w:rsid w:val="00E01C08"/>
    <w:rsid w:val="00E01D68"/>
    <w:rsid w:val="00E04391"/>
    <w:rsid w:val="00E066D8"/>
    <w:rsid w:val="00E1267E"/>
    <w:rsid w:val="00E1276E"/>
    <w:rsid w:val="00E12869"/>
    <w:rsid w:val="00E12FFF"/>
    <w:rsid w:val="00E13B75"/>
    <w:rsid w:val="00E1638D"/>
    <w:rsid w:val="00E17FD4"/>
    <w:rsid w:val="00E215CF"/>
    <w:rsid w:val="00E22E47"/>
    <w:rsid w:val="00E2304D"/>
    <w:rsid w:val="00E232B9"/>
    <w:rsid w:val="00E24133"/>
    <w:rsid w:val="00E25CD0"/>
    <w:rsid w:val="00E2632D"/>
    <w:rsid w:val="00E26E6A"/>
    <w:rsid w:val="00E34CD6"/>
    <w:rsid w:val="00E34F36"/>
    <w:rsid w:val="00E34FB1"/>
    <w:rsid w:val="00E362DF"/>
    <w:rsid w:val="00E362FE"/>
    <w:rsid w:val="00E36A8E"/>
    <w:rsid w:val="00E410C5"/>
    <w:rsid w:val="00E45D79"/>
    <w:rsid w:val="00E45E83"/>
    <w:rsid w:val="00E47AE2"/>
    <w:rsid w:val="00E50C0C"/>
    <w:rsid w:val="00E51BD6"/>
    <w:rsid w:val="00E5298E"/>
    <w:rsid w:val="00E53CAB"/>
    <w:rsid w:val="00E60F0F"/>
    <w:rsid w:val="00E6370B"/>
    <w:rsid w:val="00E7010A"/>
    <w:rsid w:val="00E70B15"/>
    <w:rsid w:val="00E70CC9"/>
    <w:rsid w:val="00E70F93"/>
    <w:rsid w:val="00E7146B"/>
    <w:rsid w:val="00E7147D"/>
    <w:rsid w:val="00E74A31"/>
    <w:rsid w:val="00E7582E"/>
    <w:rsid w:val="00E75CD1"/>
    <w:rsid w:val="00E77018"/>
    <w:rsid w:val="00E80D85"/>
    <w:rsid w:val="00E81B5E"/>
    <w:rsid w:val="00E81ED4"/>
    <w:rsid w:val="00E82B8D"/>
    <w:rsid w:val="00E83448"/>
    <w:rsid w:val="00E83AF0"/>
    <w:rsid w:val="00E874A2"/>
    <w:rsid w:val="00E87509"/>
    <w:rsid w:val="00E87915"/>
    <w:rsid w:val="00E9007F"/>
    <w:rsid w:val="00E90796"/>
    <w:rsid w:val="00E90C41"/>
    <w:rsid w:val="00E915DC"/>
    <w:rsid w:val="00E949A5"/>
    <w:rsid w:val="00E97C13"/>
    <w:rsid w:val="00EA03EA"/>
    <w:rsid w:val="00EA20A0"/>
    <w:rsid w:val="00EA5A74"/>
    <w:rsid w:val="00EB0C67"/>
    <w:rsid w:val="00EB1874"/>
    <w:rsid w:val="00EB2559"/>
    <w:rsid w:val="00EB3629"/>
    <w:rsid w:val="00EB7D91"/>
    <w:rsid w:val="00EC2C56"/>
    <w:rsid w:val="00EC3AA2"/>
    <w:rsid w:val="00EC4390"/>
    <w:rsid w:val="00EC5DFA"/>
    <w:rsid w:val="00EC5EB8"/>
    <w:rsid w:val="00EC7EA3"/>
    <w:rsid w:val="00ED0B04"/>
    <w:rsid w:val="00ED3FA8"/>
    <w:rsid w:val="00ED5032"/>
    <w:rsid w:val="00ED6EA5"/>
    <w:rsid w:val="00EE44D4"/>
    <w:rsid w:val="00EE609D"/>
    <w:rsid w:val="00EE66BD"/>
    <w:rsid w:val="00EF12F0"/>
    <w:rsid w:val="00EF1886"/>
    <w:rsid w:val="00EF29B2"/>
    <w:rsid w:val="00EF3286"/>
    <w:rsid w:val="00EF3AB5"/>
    <w:rsid w:val="00EF54EF"/>
    <w:rsid w:val="00EF5500"/>
    <w:rsid w:val="00F0075E"/>
    <w:rsid w:val="00F00D51"/>
    <w:rsid w:val="00F037DF"/>
    <w:rsid w:val="00F04AB8"/>
    <w:rsid w:val="00F06669"/>
    <w:rsid w:val="00F0792E"/>
    <w:rsid w:val="00F146B4"/>
    <w:rsid w:val="00F14997"/>
    <w:rsid w:val="00F1627C"/>
    <w:rsid w:val="00F2147D"/>
    <w:rsid w:val="00F2346E"/>
    <w:rsid w:val="00F23A7C"/>
    <w:rsid w:val="00F24B47"/>
    <w:rsid w:val="00F24F23"/>
    <w:rsid w:val="00F25409"/>
    <w:rsid w:val="00F30F4C"/>
    <w:rsid w:val="00F316FC"/>
    <w:rsid w:val="00F323D3"/>
    <w:rsid w:val="00F3256E"/>
    <w:rsid w:val="00F32A81"/>
    <w:rsid w:val="00F37A9A"/>
    <w:rsid w:val="00F40F2D"/>
    <w:rsid w:val="00F4319E"/>
    <w:rsid w:val="00F43803"/>
    <w:rsid w:val="00F438D1"/>
    <w:rsid w:val="00F44774"/>
    <w:rsid w:val="00F45254"/>
    <w:rsid w:val="00F462D9"/>
    <w:rsid w:val="00F525A3"/>
    <w:rsid w:val="00F54747"/>
    <w:rsid w:val="00F54A3B"/>
    <w:rsid w:val="00F56A66"/>
    <w:rsid w:val="00F63093"/>
    <w:rsid w:val="00F63979"/>
    <w:rsid w:val="00F6441D"/>
    <w:rsid w:val="00F64421"/>
    <w:rsid w:val="00F655B0"/>
    <w:rsid w:val="00F67AD0"/>
    <w:rsid w:val="00F67BA0"/>
    <w:rsid w:val="00F67BBA"/>
    <w:rsid w:val="00F74E65"/>
    <w:rsid w:val="00F754A0"/>
    <w:rsid w:val="00F77957"/>
    <w:rsid w:val="00F809AD"/>
    <w:rsid w:val="00F8489E"/>
    <w:rsid w:val="00F848D1"/>
    <w:rsid w:val="00F84931"/>
    <w:rsid w:val="00F871D2"/>
    <w:rsid w:val="00F909D2"/>
    <w:rsid w:val="00F910A9"/>
    <w:rsid w:val="00F91D37"/>
    <w:rsid w:val="00F9452C"/>
    <w:rsid w:val="00F94871"/>
    <w:rsid w:val="00FA09D5"/>
    <w:rsid w:val="00FA618D"/>
    <w:rsid w:val="00FA695F"/>
    <w:rsid w:val="00FA71A8"/>
    <w:rsid w:val="00FB0F53"/>
    <w:rsid w:val="00FB295A"/>
    <w:rsid w:val="00FB358F"/>
    <w:rsid w:val="00FB364B"/>
    <w:rsid w:val="00FB5249"/>
    <w:rsid w:val="00FB5C00"/>
    <w:rsid w:val="00FC252C"/>
    <w:rsid w:val="00FC379C"/>
    <w:rsid w:val="00FC4971"/>
    <w:rsid w:val="00FC4EC5"/>
    <w:rsid w:val="00FC5061"/>
    <w:rsid w:val="00FC68B4"/>
    <w:rsid w:val="00FD04E8"/>
    <w:rsid w:val="00FD301B"/>
    <w:rsid w:val="00FD4192"/>
    <w:rsid w:val="00FD60BF"/>
    <w:rsid w:val="00FE10F8"/>
    <w:rsid w:val="00FE18CC"/>
    <w:rsid w:val="00FE3412"/>
    <w:rsid w:val="00FE35C9"/>
    <w:rsid w:val="00FF5406"/>
    <w:rsid w:val="00FF5D0C"/>
    <w:rsid w:val="00FF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A5A610-2E32-4FC4-B5E8-D35770D6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2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unhideWhenUsed/>
    <w:rsid w:val="0036655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3ADA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DE1C89"/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DE1C89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DB079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0C24B2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ckamas.zoom.us/j/932779047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AF4B9-867E-4517-98B0-B473640B2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Sara Sellards</cp:lastModifiedBy>
  <cp:revision>5</cp:revision>
  <cp:lastPrinted>2020-02-20T17:10:00Z</cp:lastPrinted>
  <dcterms:created xsi:type="dcterms:W3CDTF">2022-02-28T17:58:00Z</dcterms:created>
  <dcterms:modified xsi:type="dcterms:W3CDTF">2022-02-28T22:14:00Z</dcterms:modified>
</cp:coreProperties>
</file>